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nous Bade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nou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de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75 N Courtland Dr, Niles, IL, USA Niles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nousbadeen@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0328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rkee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